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61d4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a040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20e0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4dce34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5fe399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fc5905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15b77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957818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7d6bbd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ec1102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acb6b8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bfe226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454d0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fa325fe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a081d8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26280f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1f4ca78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11423f4"/>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10:48:20Z</dcterms:created>
  <dcterms:modified xsi:type="dcterms:W3CDTF">2022-03-19T10:48:20Z</dcterms:modified>
</cp:coreProperties>
</file>